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243DC" w14:textId="06F73947" w:rsidR="00CE6980" w:rsidRPr="00093BAC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b/>
          <w:sz w:val="28"/>
          <w:szCs w:val="28"/>
          <w:lang w:val="en-IN" w:eastAsia="en-IN" w:bidi="ar-SA"/>
        </w:rPr>
      </w:pP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2.12 </w:t>
      </w:r>
      <w:r>
        <w:rPr>
          <w:rFonts w:ascii="Times New Roman" w:hAnsi="Times New Roman"/>
          <w:b/>
          <w:sz w:val="28"/>
          <w:szCs w:val="28"/>
          <w:lang w:val="en-IN" w:eastAsia="en-IN" w:bidi="ar-SA"/>
        </w:rPr>
        <w:t xml:space="preserve">Python </w:t>
      </w:r>
      <w:r w:rsidRPr="00093BAC">
        <w:rPr>
          <w:rFonts w:ascii="Times New Roman" w:hAnsi="Times New Roman"/>
          <w:b/>
          <w:sz w:val="28"/>
          <w:szCs w:val="28"/>
          <w:lang w:val="en-IN" w:eastAsia="en-IN" w:bidi="ar-SA"/>
        </w:rPr>
        <w:t>Strings</w:t>
      </w:r>
    </w:p>
    <w:p w14:paraId="73E1FF2C" w14:textId="77777777" w:rsidR="00CE6980" w:rsidRPr="00093BAC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>
        <w:rPr>
          <w:rFonts w:ascii="Times New Roman" w:hAnsi="Times New Roman"/>
          <w:sz w:val="24"/>
          <w:szCs w:val="24"/>
          <w:lang w:val="en-IN" w:eastAsia="en-IN" w:bidi="ar-SA"/>
        </w:rPr>
        <w:tab/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Any collection of alphabets, digits, special characters, and white space is known as a </w:t>
      </w:r>
      <w:r w:rsidRPr="002B5935">
        <w:rPr>
          <w:rFonts w:ascii="Times New Roman" w:hAnsi="Times New Roman"/>
          <w:b/>
          <w:i/>
          <w:sz w:val="24"/>
          <w:szCs w:val="24"/>
          <w:lang w:val="en-IN" w:eastAsia="en-IN" w:bidi="ar-SA"/>
        </w:rPr>
        <w:t>character string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n a computer language. Any quantity assigned within the double quotes or single quotes for an input statement will be a string. Any undeclared quantity received by raw_input also will be a string. The string addition, multiplication etc are quite different from numerical addition and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multiplication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. Strings can be used to store names, information, status etc. Go through the following examples for stings.</w:t>
      </w:r>
    </w:p>
    <w:p w14:paraId="40073A4A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x=’hello’</w:t>
      </w:r>
    </w:p>
    <w:p w14:paraId="7053F3BC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a=’Thomas is a good boy’</w:t>
      </w:r>
    </w:p>
    <w:p w14:paraId="5FBA5EBE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p=” Pin code -680 001”</w:t>
      </w:r>
    </w:p>
    <w:p w14:paraId="0BD18B26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no=’1002’</w:t>
      </w:r>
    </w:p>
    <w:p w14:paraId="00D3E868" w14:textId="77777777" w:rsidR="00CE6980" w:rsidRPr="00093BAC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In string manipulation, the following instructions are </w:t>
      </w:r>
      <w:proofErr w:type="gramStart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common</w:t>
      </w:r>
      <w:proofErr w:type="gramEnd"/>
    </w:p>
    <w:p w14:paraId="5C8788B7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a=’Thomas’</w:t>
      </w:r>
    </w:p>
    <w:p w14:paraId="5694B164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b=’ is a good boy’</w:t>
      </w:r>
    </w:p>
    <w:p w14:paraId="216637A0" w14:textId="77777777" w:rsidR="00CE6980" w:rsidRPr="00B855DB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ind w:firstLine="567"/>
        <w:jc w:val="both"/>
        <w:rPr>
          <w:rFonts w:ascii="Times New Roman" w:hAnsi="Times New Roman"/>
          <w:i/>
          <w:iCs/>
          <w:sz w:val="24"/>
          <w:szCs w:val="24"/>
          <w:lang w:val="en-IN" w:eastAsia="en-IN" w:bidi="ar-SA"/>
        </w:rPr>
      </w:pPr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x=</w:t>
      </w:r>
      <w:proofErr w:type="spellStart"/>
      <w:r w:rsidRPr="00B855DB">
        <w:rPr>
          <w:rFonts w:ascii="Times New Roman" w:hAnsi="Times New Roman"/>
          <w:i/>
          <w:iCs/>
          <w:sz w:val="24"/>
          <w:szCs w:val="24"/>
          <w:lang w:val="en-IN" w:eastAsia="en-IN" w:bidi="ar-SA"/>
        </w:rPr>
        <w:t>a+b</w:t>
      </w:r>
      <w:proofErr w:type="spellEnd"/>
    </w:p>
    <w:p w14:paraId="6970B6FC" w14:textId="77777777" w:rsidR="00CE6980" w:rsidRPr="00093BAC" w:rsidRDefault="00CE6980" w:rsidP="00CE6980">
      <w:pPr>
        <w:widowControl w:val="0"/>
        <w:tabs>
          <w:tab w:val="left" w:pos="284"/>
          <w:tab w:val="left" w:pos="567"/>
          <w:tab w:val="left" w:pos="851"/>
          <w:tab w:val="left" w:pos="1134"/>
          <w:tab w:val="left" w:pos="1701"/>
        </w:tabs>
        <w:autoSpaceDE w:val="0"/>
        <w:autoSpaceDN w:val="0"/>
        <w:adjustRightInd w:val="0"/>
        <w:spacing w:after="60" w:line="240" w:lineRule="auto"/>
        <w:jc w:val="both"/>
        <w:rPr>
          <w:rFonts w:ascii="Times New Roman" w:hAnsi="Times New Roman"/>
          <w:sz w:val="24"/>
          <w:szCs w:val="24"/>
          <w:lang w:val="en-IN" w:eastAsia="en-IN" w:bidi="ar-SA"/>
        </w:rPr>
      </w:pP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Then the value </w:t>
      </w:r>
      <w:r>
        <w:rPr>
          <w:rFonts w:ascii="Times New Roman" w:hAnsi="Times New Roman"/>
          <w:sz w:val="24"/>
          <w:szCs w:val="24"/>
          <w:lang w:val="en-IN" w:eastAsia="en-IN" w:bidi="ar-SA"/>
        </w:rPr>
        <w:t>stored for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x will be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‘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Thomas</w:t>
      </w:r>
      <w:proofErr w:type="gram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 xml:space="preserve"> is a good boy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’.</w:t>
      </w:r>
      <w:r>
        <w:rPr>
          <w:rFonts w:ascii="Times New Roman" w:hAnsi="Times New Roman"/>
          <w:sz w:val="24"/>
          <w:szCs w:val="24"/>
          <w:lang w:val="en-IN" w:eastAsia="en-IN" w:bidi="ar-SA"/>
        </w:rPr>
        <w:t xml:space="preserve"> </w:t>
      </w:r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The instruction x=3*a will assign “</w:t>
      </w:r>
      <w:proofErr w:type="spellStart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ThomasThomasThomas</w:t>
      </w:r>
      <w:proofErr w:type="spellEnd"/>
      <w:r w:rsidRPr="00093BAC">
        <w:rPr>
          <w:rFonts w:ascii="Times New Roman" w:hAnsi="Times New Roman"/>
          <w:sz w:val="24"/>
          <w:szCs w:val="24"/>
          <w:lang w:val="en-IN" w:eastAsia="en-IN" w:bidi="ar-SA"/>
        </w:rPr>
        <w:t>” for x. This is concepts are called string concatenations. Go through the following python programme to demonstrate more string activities.</w:t>
      </w:r>
    </w:p>
    <w:p w14:paraId="22A5CA45" w14:textId="77777777" w:rsidR="000A7035" w:rsidRDefault="000A7035"/>
    <w:sectPr w:rsidR="000A7035" w:rsidSect="006E3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LA0NzE1MbQ0NjBX0lEKTi0uzszPAykwrAUA5gjFqSwAAAA="/>
  </w:docVars>
  <w:rsids>
    <w:rsidRoot w:val="00CE6980"/>
    <w:rsid w:val="000A7035"/>
    <w:rsid w:val="006E3B4B"/>
    <w:rsid w:val="00B93CAE"/>
    <w:rsid w:val="00CE6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B0049"/>
  <w15:chartTrackingRefBased/>
  <w15:docId w15:val="{6C81FBAC-17DB-4D62-B90C-27A9AF94F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980"/>
    <w:pPr>
      <w:spacing w:after="200" w:line="276" w:lineRule="auto"/>
    </w:pPr>
    <w:rPr>
      <w:rFonts w:ascii="Calibri" w:eastAsia="Calibri" w:hAnsi="Calibri" w:cs="Times New Roman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INASU CHITTILAPPILLY</dc:creator>
  <cp:keywords/>
  <dc:description/>
  <cp:lastModifiedBy>Anand INASU CHITTILAPPILLY</cp:lastModifiedBy>
  <cp:revision>1</cp:revision>
  <dcterms:created xsi:type="dcterms:W3CDTF">2021-06-03T16:22:00Z</dcterms:created>
  <dcterms:modified xsi:type="dcterms:W3CDTF">2021-06-03T16:23:00Z</dcterms:modified>
</cp:coreProperties>
</file>